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BE3049" w14:textId="77777777" w:rsidR="00864477" w:rsidRPr="00864477" w:rsidRDefault="00BA0A8B" w:rsidP="00864477">
      <w:pPr>
        <w:pStyle w:val="Quote"/>
        <w:spacing w:after="0"/>
        <w:rPr>
          <w:rFonts w:ascii="Arial" w:hAnsi="Arial" w:cs="Arial"/>
          <w:b/>
          <w:bCs/>
          <w:i w:val="0"/>
          <w:iCs w:val="0"/>
          <w:sz w:val="32"/>
          <w:szCs w:val="32"/>
        </w:rPr>
      </w:pPr>
      <w:r w:rsidRPr="00864477">
        <w:rPr>
          <w:rFonts w:ascii="Arial" w:hAnsi="Arial" w:cs="Arial"/>
          <w:b/>
          <w:bCs/>
          <w:i w:val="0"/>
          <w:iCs w:val="0"/>
          <w:sz w:val="32"/>
          <w:szCs w:val="32"/>
        </w:rPr>
        <w:t>Sibi Krishnamoorthy</w:t>
      </w:r>
    </w:p>
    <w:p w14:paraId="0395DADA" w14:textId="3DB120D5" w:rsidR="00864477" w:rsidRDefault="001C3892" w:rsidP="00864477">
      <w:pPr>
        <w:pStyle w:val="Quote"/>
        <w:rPr>
          <w:rFonts w:ascii="Arial Nova Light" w:hAnsi="Arial Nova Light"/>
        </w:rPr>
      </w:pPr>
      <w:r>
        <w:rPr>
          <w:rFonts w:ascii="Arial" w:hAnsi="Arial" w:cs="Arial"/>
          <w:i w:val="0"/>
          <w:iCs w:val="0"/>
          <w:sz w:val="28"/>
          <w:szCs w:val="28"/>
        </w:rPr>
        <w:t>Data Analyst</w:t>
      </w:r>
    </w:p>
    <w:p w14:paraId="3F490964" w14:textId="677B631A" w:rsidR="00864477" w:rsidRDefault="00BA0A8B" w:rsidP="00864477">
      <w:pPr>
        <w:pStyle w:val="Quote"/>
        <w:spacing w:after="20" w:line="240" w:lineRule="auto"/>
        <w:ind w:left="964" w:right="244" w:hanging="720"/>
        <w:rPr>
          <w:rFonts w:ascii="Arial Nova Light" w:hAnsi="Arial Nova Light"/>
        </w:rPr>
      </w:pPr>
      <w:r w:rsidRPr="00427375">
        <w:rPr>
          <w:rFonts w:ascii="Arial Nova Light" w:hAnsi="Arial Nova Light"/>
        </w:rPr>
        <w:t>Vaniyambadi, Tamil Nadu</w:t>
      </w:r>
      <w:r w:rsidR="00427375" w:rsidRPr="00427375">
        <w:rPr>
          <w:rFonts w:ascii="Arial Nova Light" w:hAnsi="Arial Nova Light"/>
        </w:rPr>
        <w:t>,635754</w:t>
      </w:r>
      <w:r w:rsidRPr="00427375">
        <w:rPr>
          <w:rFonts w:ascii="Arial Nova Light" w:hAnsi="Arial Nova Light"/>
        </w:rPr>
        <w:t>, India</w:t>
      </w:r>
    </w:p>
    <w:p w14:paraId="550FE60D" w14:textId="42227757" w:rsidR="00864477" w:rsidRDefault="00BA0A8B" w:rsidP="00864477">
      <w:pPr>
        <w:pStyle w:val="Quote"/>
        <w:spacing w:after="20" w:line="240" w:lineRule="auto"/>
        <w:ind w:left="964" w:right="244" w:hanging="720"/>
        <w:rPr>
          <w:rFonts w:ascii="Arial Nova Light" w:hAnsi="Arial Nova Light"/>
        </w:rPr>
      </w:pPr>
      <w:r w:rsidRPr="00427375">
        <w:rPr>
          <w:rFonts w:ascii="Arial Nova Light" w:hAnsi="Arial Nova Light"/>
        </w:rPr>
        <w:t xml:space="preserve">Email: </w:t>
      </w:r>
      <w:hyperlink r:id="rId5" w:history="1">
        <w:r w:rsidR="00427375" w:rsidRPr="00427375">
          <w:rPr>
            <w:rStyle w:val="Hyperlink"/>
            <w:rFonts w:ascii="Arial Nova Light" w:hAnsi="Arial Nova Light"/>
          </w:rPr>
          <w:t>sibikrish3000@gmail.com</w:t>
        </w:r>
      </w:hyperlink>
      <w:r w:rsidR="00427375" w:rsidRPr="00427375">
        <w:rPr>
          <w:rFonts w:ascii="Arial Nova Light" w:hAnsi="Arial Nova Light"/>
        </w:rPr>
        <w:t xml:space="preserve"> </w:t>
      </w:r>
      <w:r w:rsidRPr="00427375">
        <w:rPr>
          <w:rFonts w:ascii="Arial Nova Light" w:hAnsi="Arial Nova Light"/>
        </w:rPr>
        <w:t>Phone: +91 9751680074</w:t>
      </w:r>
    </w:p>
    <w:p w14:paraId="742AD3F0" w14:textId="0C98981A" w:rsidR="00BA0A8B" w:rsidRPr="00427375" w:rsidRDefault="00BA0A8B" w:rsidP="00864477">
      <w:pPr>
        <w:pStyle w:val="Quote"/>
        <w:spacing w:after="20" w:line="240" w:lineRule="auto"/>
        <w:ind w:left="964" w:right="244" w:hanging="720"/>
        <w:rPr>
          <w:rFonts w:ascii="Arial Nova Light" w:hAnsi="Arial Nova Light"/>
        </w:rPr>
      </w:pPr>
      <w:r w:rsidRPr="00427375">
        <w:rPr>
          <w:rFonts w:ascii="Arial Nova Light" w:hAnsi="Arial Nova Light"/>
        </w:rPr>
        <w:t xml:space="preserve">LinkedIn: </w:t>
      </w:r>
      <w:hyperlink r:id="rId6" w:tgtFrame="_new" w:history="1">
        <w:r w:rsidRPr="00427375">
          <w:rPr>
            <w:rStyle w:val="Hyperlink"/>
            <w:rFonts w:ascii="Arial Nova Light" w:hAnsi="Arial Nova Light"/>
            <w:sz w:val="24"/>
            <w:szCs w:val="24"/>
          </w:rPr>
          <w:t>linkedin.com/in/sibikrish3000</w:t>
        </w:r>
      </w:hyperlink>
      <w:r w:rsidR="00427375" w:rsidRPr="00427375">
        <w:rPr>
          <w:rFonts w:ascii="Arial Nova Light" w:hAnsi="Arial Nova Light"/>
        </w:rPr>
        <w:t xml:space="preserve"> </w:t>
      </w:r>
    </w:p>
    <w:p w14:paraId="2A118E82" w14:textId="77777777" w:rsidR="00BA0A8B" w:rsidRPr="00427375" w:rsidRDefault="00000000" w:rsidP="00BA0A8B">
      <w:pPr>
        <w:rPr>
          <w:rFonts w:ascii="Arial Nova Light" w:hAnsi="Arial Nova Light"/>
          <w:sz w:val="24"/>
          <w:szCs w:val="24"/>
        </w:rPr>
      </w:pPr>
      <w:r>
        <w:rPr>
          <w:rFonts w:ascii="Arial Nova Light" w:hAnsi="Arial Nova Light"/>
          <w:sz w:val="24"/>
          <w:szCs w:val="24"/>
        </w:rPr>
        <w:pict w14:anchorId="55CC0C5B">
          <v:rect id="_x0000_i1025" style="width:0;height:1.5pt" o:hralign="center" o:hrstd="t" o:hr="t" fillcolor="#a0a0a0" stroked="f"/>
        </w:pict>
      </w:r>
    </w:p>
    <w:p w14:paraId="7E94CF7D" w14:textId="77777777" w:rsidR="00BA0A8B" w:rsidRPr="00864477" w:rsidRDefault="00BA0A8B" w:rsidP="00BA0A8B">
      <w:pPr>
        <w:rPr>
          <w:rFonts w:ascii="Arial Nova Light" w:hAnsi="Arial Nova Light"/>
          <w:sz w:val="28"/>
          <w:szCs w:val="28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t>Profile</w:t>
      </w:r>
    </w:p>
    <w:p w14:paraId="5BC3729B" w14:textId="566998A1" w:rsidR="00BA0A8B" w:rsidRPr="00427375" w:rsidRDefault="00A67D79" w:rsidP="00BA0A8B">
      <w:pPr>
        <w:rPr>
          <w:rFonts w:ascii="Arial Nova Light" w:hAnsi="Arial Nova Light"/>
          <w:sz w:val="24"/>
          <w:szCs w:val="24"/>
        </w:rPr>
      </w:pPr>
      <w:r w:rsidRPr="00A67D79">
        <w:rPr>
          <w:rFonts w:ascii="Arial Nova Light" w:hAnsi="Arial Nova Light"/>
          <w:sz w:val="24"/>
          <w:szCs w:val="24"/>
        </w:rPr>
        <w:t xml:space="preserve">Enthusiastic and dedicated </w:t>
      </w:r>
      <w:r w:rsidR="00A0447F" w:rsidRPr="00A0447F">
        <w:rPr>
          <w:rFonts w:ascii="Arial Nova Light" w:hAnsi="Arial Nova Light"/>
          <w:sz w:val="24"/>
          <w:szCs w:val="24"/>
        </w:rPr>
        <w:t>Data Analyst with a strong foundation in data science, machine learning, and software development. Experienced in leveraging analytical skills and data-driven insights to support business decision-making and drive innovation. Adept at collaborating with cross-functional teams to develop solutions that align with organizational goals.</w:t>
      </w:r>
      <w:r w:rsidR="00000000">
        <w:rPr>
          <w:rFonts w:ascii="Arial Nova Light" w:hAnsi="Arial Nova Light"/>
          <w:sz w:val="24"/>
          <w:szCs w:val="24"/>
        </w:rPr>
        <w:pict w14:anchorId="1002CFAF">
          <v:rect id="_x0000_i1026" style="width:0;height:1.5pt" o:hralign="center" o:hrstd="t" o:hr="t" fillcolor="#a0a0a0" stroked="f"/>
        </w:pict>
      </w:r>
    </w:p>
    <w:p w14:paraId="7410900D" w14:textId="77777777" w:rsidR="00BA0A8B" w:rsidRPr="00864477" w:rsidRDefault="00BA0A8B" w:rsidP="00BA0A8B">
      <w:pPr>
        <w:rPr>
          <w:rFonts w:ascii="Arial Nova Light" w:hAnsi="Arial Nova Light"/>
          <w:sz w:val="28"/>
          <w:szCs w:val="28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t>Education</w:t>
      </w:r>
    </w:p>
    <w:p w14:paraId="3A734A91" w14:textId="77777777" w:rsidR="00BA0A8B" w:rsidRPr="00427375" w:rsidRDefault="00BA0A8B" w:rsidP="00BA0A8B">
      <w:p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Bachelor of Engineering in Computer Science and Engineering (Data Science)</w:t>
      </w:r>
      <w:r w:rsidRPr="00427375">
        <w:rPr>
          <w:rFonts w:ascii="Arial Nova Light" w:hAnsi="Arial Nova Light"/>
          <w:sz w:val="24"/>
          <w:szCs w:val="24"/>
        </w:rPr>
        <w:br/>
      </w:r>
      <w:r w:rsidRPr="00427375">
        <w:rPr>
          <w:rFonts w:ascii="Arial Nova Light" w:hAnsi="Arial Nova Light"/>
          <w:b/>
          <w:bCs/>
          <w:sz w:val="24"/>
          <w:szCs w:val="24"/>
        </w:rPr>
        <w:t>Annamalai University</w:t>
      </w:r>
      <w:r w:rsidRPr="00427375">
        <w:rPr>
          <w:rFonts w:ascii="Arial Nova Light" w:hAnsi="Arial Nova Light"/>
          <w:sz w:val="24"/>
          <w:szCs w:val="24"/>
        </w:rPr>
        <w:br/>
        <w:t>January 2022 - July 2026 (Expected)</w:t>
      </w:r>
    </w:p>
    <w:p w14:paraId="740082A6" w14:textId="77517B0D" w:rsidR="00BA0A8B" w:rsidRPr="00427375" w:rsidRDefault="0043219A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Completed</w:t>
      </w:r>
      <w:r w:rsidR="00BA0A8B" w:rsidRPr="00427375">
        <w:rPr>
          <w:rFonts w:ascii="Arial Nova Light" w:hAnsi="Arial Nova Light"/>
          <w:b/>
          <w:bCs/>
        </w:rPr>
        <w:t xml:space="preserve"> Coursework:</w:t>
      </w:r>
      <w:r w:rsidR="00BA0A8B" w:rsidRPr="00427375">
        <w:rPr>
          <w:rFonts w:ascii="Arial Nova Light" w:hAnsi="Arial Nova Light"/>
        </w:rPr>
        <w:t xml:space="preserve"> </w:t>
      </w:r>
      <w:r w:rsidR="00427375" w:rsidRPr="00427375">
        <w:rPr>
          <w:rFonts w:ascii="Arial Nova Light" w:hAnsi="Arial Nova Light"/>
        </w:rPr>
        <w:t>Data Structures, Algorithms, Machine Learning, Software Design, Database Management, Data Visualization, Hadoop, Big Data Analytics, Data Engineering</w:t>
      </w:r>
      <w:r w:rsidR="0064329A">
        <w:rPr>
          <w:rFonts w:ascii="Arial Nova Light" w:hAnsi="Arial Nova Light"/>
        </w:rPr>
        <w:t>, Agile, NoSQL</w:t>
      </w:r>
    </w:p>
    <w:p w14:paraId="52A122AC" w14:textId="77777777" w:rsidR="00BA0A8B" w:rsidRPr="00427375" w:rsidRDefault="00000000" w:rsidP="00BA0A8B">
      <w:pPr>
        <w:rPr>
          <w:rFonts w:ascii="Arial Nova Light" w:hAnsi="Arial Nova Light"/>
          <w:sz w:val="24"/>
          <w:szCs w:val="24"/>
        </w:rPr>
      </w:pPr>
      <w:r>
        <w:rPr>
          <w:rFonts w:ascii="Arial Nova Light" w:hAnsi="Arial Nova Light"/>
          <w:sz w:val="24"/>
          <w:szCs w:val="24"/>
        </w:rPr>
        <w:pict w14:anchorId="56E63122">
          <v:rect id="_x0000_i1027" style="width:0;height:1.5pt" o:hralign="center" o:hrstd="t" o:hr="t" fillcolor="#a0a0a0" stroked="f"/>
        </w:pict>
      </w:r>
    </w:p>
    <w:p w14:paraId="0ABC10CE" w14:textId="10DB47A3" w:rsidR="00BA0A8B" w:rsidRPr="00864477" w:rsidRDefault="0043219A" w:rsidP="00BA0A8B">
      <w:pPr>
        <w:rPr>
          <w:rFonts w:ascii="Arial Nova Light" w:hAnsi="Arial Nova Light"/>
          <w:sz w:val="28"/>
          <w:szCs w:val="28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t>Work</w:t>
      </w:r>
      <w:r w:rsidR="00BA0A8B" w:rsidRPr="00864477">
        <w:rPr>
          <w:rFonts w:ascii="Arial Nova Light" w:hAnsi="Arial Nova Light"/>
          <w:b/>
          <w:bCs/>
          <w:sz w:val="28"/>
          <w:szCs w:val="28"/>
        </w:rPr>
        <w:t xml:space="preserve"> Experience</w:t>
      </w:r>
    </w:p>
    <w:p w14:paraId="6BDD6D06" w14:textId="77777777" w:rsidR="00BA0A8B" w:rsidRPr="00427375" w:rsidRDefault="00BA0A8B" w:rsidP="00BA0A8B">
      <w:p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Machine Learning Intern</w:t>
      </w:r>
      <w:r w:rsidRPr="00427375">
        <w:rPr>
          <w:rFonts w:ascii="Arial Nova Light" w:hAnsi="Arial Nova Light"/>
          <w:sz w:val="24"/>
          <w:szCs w:val="24"/>
        </w:rPr>
        <w:br/>
      </w:r>
      <w:r w:rsidRPr="00427375">
        <w:rPr>
          <w:rFonts w:ascii="Arial Nova Light" w:hAnsi="Arial Nova Light"/>
          <w:b/>
          <w:bCs/>
          <w:sz w:val="24"/>
          <w:szCs w:val="24"/>
        </w:rPr>
        <w:t>CodSoft, India</w:t>
      </w:r>
      <w:r w:rsidRPr="00427375">
        <w:rPr>
          <w:rFonts w:ascii="Arial Nova Light" w:hAnsi="Arial Nova Light"/>
          <w:sz w:val="24"/>
          <w:szCs w:val="24"/>
        </w:rPr>
        <w:br/>
        <w:t>June 2024 - July 2024</w:t>
      </w:r>
    </w:p>
    <w:p w14:paraId="28AC763E" w14:textId="77777777" w:rsidR="00BA0A8B" w:rsidRPr="00427375" w:rsidRDefault="00BA0A8B" w:rsidP="00427375">
      <w:pPr>
        <w:numPr>
          <w:ilvl w:val="0"/>
          <w:numId w:val="2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Developed machine learning models for real-world projects: SMS spam detection, credit card fraud detection, and movie genre classification.</w:t>
      </w:r>
    </w:p>
    <w:p w14:paraId="7B40F41F" w14:textId="77777777" w:rsidR="00BA0A8B" w:rsidRPr="00427375" w:rsidRDefault="00BA0A8B" w:rsidP="00427375">
      <w:pPr>
        <w:numPr>
          <w:ilvl w:val="0"/>
          <w:numId w:val="2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Utilized Multinomial and Bernoulli Naive Bayes classifiers with TF-IDF Vectorization for SMS spam detection, achieving high accuracy.</w:t>
      </w:r>
    </w:p>
    <w:p w14:paraId="05E25408" w14:textId="77777777" w:rsidR="00BA0A8B" w:rsidRPr="00427375" w:rsidRDefault="00BA0A8B" w:rsidP="00427375">
      <w:pPr>
        <w:numPr>
          <w:ilvl w:val="0"/>
          <w:numId w:val="2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Designed and deployed web applications for each project using FastAPI and Streamlit, enhancing accessibility and user experience.</w:t>
      </w:r>
    </w:p>
    <w:p w14:paraId="56BE79AB" w14:textId="77777777" w:rsidR="00BA0A8B" w:rsidRPr="00427375" w:rsidRDefault="00BA0A8B" w:rsidP="00427375">
      <w:pPr>
        <w:numPr>
          <w:ilvl w:val="0"/>
          <w:numId w:val="2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Implemented Continuous Training (CT) pipelines in MLOps to automate model updates using online and offline learning techniques.</w:t>
      </w:r>
    </w:p>
    <w:p w14:paraId="644E68E4" w14:textId="77777777" w:rsidR="00BA0A8B" w:rsidRPr="00427375" w:rsidRDefault="00BA0A8B" w:rsidP="00427375">
      <w:pPr>
        <w:numPr>
          <w:ilvl w:val="0"/>
          <w:numId w:val="2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Collaborated with cross-functional teams to integrate data science solutions into existing business processes.</w:t>
      </w:r>
    </w:p>
    <w:p w14:paraId="4429CD1B" w14:textId="77777777" w:rsidR="00427375" w:rsidRPr="00427375" w:rsidRDefault="00427375" w:rsidP="00427375">
      <w:pPr>
        <w:spacing w:after="0"/>
        <w:ind w:left="720"/>
        <w:rPr>
          <w:rFonts w:ascii="Arial Nova Light" w:hAnsi="Arial Nova Light"/>
          <w:sz w:val="24"/>
          <w:szCs w:val="24"/>
        </w:rPr>
      </w:pPr>
    </w:p>
    <w:p w14:paraId="2F1ACF84" w14:textId="77777777" w:rsidR="00BA0A8B" w:rsidRPr="00427375" w:rsidRDefault="00BA0A8B" w:rsidP="00BA0A8B">
      <w:pPr>
        <w:rPr>
          <w:rFonts w:ascii="Arial Nova Light" w:hAnsi="Arial Nova Light"/>
          <w:sz w:val="24"/>
          <w:szCs w:val="24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lastRenderedPageBreak/>
        <w:t>Data Science Intern</w:t>
      </w:r>
      <w:r w:rsidRPr="00427375">
        <w:rPr>
          <w:rFonts w:ascii="Arial Nova Light" w:hAnsi="Arial Nova Light"/>
          <w:sz w:val="24"/>
          <w:szCs w:val="24"/>
        </w:rPr>
        <w:br/>
      </w:r>
      <w:r w:rsidRPr="00427375">
        <w:rPr>
          <w:rFonts w:ascii="Arial Nova Light" w:hAnsi="Arial Nova Light"/>
          <w:b/>
          <w:bCs/>
          <w:sz w:val="24"/>
          <w:szCs w:val="24"/>
        </w:rPr>
        <w:t>CodeClause, India</w:t>
      </w:r>
      <w:r w:rsidRPr="00427375">
        <w:rPr>
          <w:rFonts w:ascii="Arial Nova Light" w:hAnsi="Arial Nova Light"/>
          <w:sz w:val="24"/>
          <w:szCs w:val="24"/>
        </w:rPr>
        <w:br/>
        <w:t>March 2024 - April 2024</w:t>
      </w:r>
    </w:p>
    <w:p w14:paraId="3297C8E1" w14:textId="77777777" w:rsidR="00BA0A8B" w:rsidRPr="00427375" w:rsidRDefault="00BA0A8B" w:rsidP="00427375">
      <w:pPr>
        <w:numPr>
          <w:ilvl w:val="0"/>
          <w:numId w:val="3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Collaborated on a project for Credit Card Fraud Analytics to improve detection accuracy and minimize false positives and negatives.</w:t>
      </w:r>
    </w:p>
    <w:p w14:paraId="040235FC" w14:textId="77777777" w:rsidR="00BA0A8B" w:rsidRPr="00427375" w:rsidRDefault="00BA0A8B" w:rsidP="00427375">
      <w:pPr>
        <w:numPr>
          <w:ilvl w:val="0"/>
          <w:numId w:val="3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Conducted data cleaning, preprocessing, and feature engineering to optimize model performance.</w:t>
      </w:r>
    </w:p>
    <w:p w14:paraId="63DDBAA5" w14:textId="77777777" w:rsidR="00BA0A8B" w:rsidRPr="00427375" w:rsidRDefault="00BA0A8B" w:rsidP="00427375">
      <w:pPr>
        <w:numPr>
          <w:ilvl w:val="0"/>
          <w:numId w:val="3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Built and evaluated machine learning models using logistic regression, random forest, and neural networks; deployed the model for real-time fraud detection.</w:t>
      </w:r>
    </w:p>
    <w:p w14:paraId="6E446930" w14:textId="77777777" w:rsidR="00427375" w:rsidRPr="00427375" w:rsidRDefault="00427375" w:rsidP="00427375">
      <w:pPr>
        <w:spacing w:after="0"/>
        <w:ind w:left="720"/>
        <w:rPr>
          <w:rFonts w:ascii="Arial Nova Light" w:hAnsi="Arial Nova Light"/>
          <w:sz w:val="24"/>
          <w:szCs w:val="24"/>
        </w:rPr>
      </w:pPr>
    </w:p>
    <w:p w14:paraId="4C4E2B53" w14:textId="77777777" w:rsidR="00BA0A8B" w:rsidRPr="00427375" w:rsidRDefault="00BA0A8B" w:rsidP="00BA0A8B">
      <w:p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Assistant Secretary of Placement Coordinator</w:t>
      </w:r>
      <w:r w:rsidRPr="00427375">
        <w:rPr>
          <w:rFonts w:ascii="Arial Nova Light" w:hAnsi="Arial Nova Light"/>
          <w:sz w:val="24"/>
          <w:szCs w:val="24"/>
        </w:rPr>
        <w:br/>
      </w:r>
      <w:r w:rsidRPr="00427375">
        <w:rPr>
          <w:rFonts w:ascii="Arial Nova Light" w:hAnsi="Arial Nova Light"/>
          <w:b/>
          <w:bCs/>
          <w:sz w:val="24"/>
          <w:szCs w:val="24"/>
        </w:rPr>
        <w:t>Annamalai University, India</w:t>
      </w:r>
      <w:r w:rsidRPr="00427375">
        <w:rPr>
          <w:rFonts w:ascii="Arial Nova Light" w:hAnsi="Arial Nova Light"/>
          <w:sz w:val="24"/>
          <w:szCs w:val="24"/>
        </w:rPr>
        <w:br/>
        <w:t>May 2023 - July 2024</w:t>
      </w:r>
    </w:p>
    <w:p w14:paraId="6DE0F1C1" w14:textId="77777777" w:rsidR="00BA0A8B" w:rsidRPr="00427375" w:rsidRDefault="00BA0A8B" w:rsidP="00BA0A8B">
      <w:pPr>
        <w:numPr>
          <w:ilvl w:val="0"/>
          <w:numId w:val="4"/>
        </w:num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Facilitated placement activities and coordinated between students and companies to ensure successful recruitment drives.</w:t>
      </w:r>
    </w:p>
    <w:p w14:paraId="69A77AD0" w14:textId="77777777" w:rsidR="00BA0A8B" w:rsidRPr="00427375" w:rsidRDefault="00000000" w:rsidP="00BA0A8B">
      <w:pPr>
        <w:rPr>
          <w:rFonts w:ascii="Arial Nova Light" w:hAnsi="Arial Nova Light"/>
          <w:sz w:val="24"/>
          <w:szCs w:val="24"/>
        </w:rPr>
      </w:pPr>
      <w:r>
        <w:rPr>
          <w:rFonts w:ascii="Arial Nova Light" w:hAnsi="Arial Nova Light"/>
          <w:sz w:val="24"/>
          <w:szCs w:val="24"/>
        </w:rPr>
        <w:pict w14:anchorId="57F7C6E8">
          <v:rect id="_x0000_i1028" style="width:0;height:1.5pt" o:hralign="center" o:hrstd="t" o:hr="t" fillcolor="#a0a0a0" stroked="f"/>
        </w:pict>
      </w:r>
    </w:p>
    <w:p w14:paraId="75139C59" w14:textId="77777777" w:rsidR="00427375" w:rsidRPr="00864477" w:rsidRDefault="00427375" w:rsidP="00427375">
      <w:pPr>
        <w:pStyle w:val="FirstParagraph"/>
        <w:rPr>
          <w:rFonts w:ascii="Arial Nova Light" w:hAnsi="Arial Nova Light"/>
          <w:sz w:val="28"/>
          <w:szCs w:val="28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t>Technical Skills</w:t>
      </w:r>
    </w:p>
    <w:p w14:paraId="0C6207A2" w14:textId="122D4F19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Programming Languages:</w:t>
      </w:r>
      <w:r w:rsidRPr="00427375">
        <w:rPr>
          <w:rFonts w:ascii="Arial Nova Light" w:hAnsi="Arial Nova Light"/>
        </w:rPr>
        <w:t xml:space="preserve"> Python, Java, C++, SQL</w:t>
      </w:r>
    </w:p>
    <w:p w14:paraId="27CB8AB9" w14:textId="77777777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Operating Systems:</w:t>
      </w:r>
      <w:r w:rsidRPr="00427375">
        <w:rPr>
          <w:rFonts w:ascii="Arial Nova Light" w:hAnsi="Arial Nova Light"/>
        </w:rPr>
        <w:t xml:space="preserve"> Unix/Linux</w:t>
      </w:r>
    </w:p>
    <w:p w14:paraId="4695AFE0" w14:textId="733A24D7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Database Technologies:</w:t>
      </w:r>
      <w:r w:rsidRPr="00427375">
        <w:rPr>
          <w:rFonts w:ascii="Arial Nova Light" w:hAnsi="Arial Nova Light"/>
        </w:rPr>
        <w:t xml:space="preserve"> PostgreSQL, MongoDB, Redis, Oracle Database, SQLite</w:t>
      </w:r>
      <w:r w:rsidR="007B415E">
        <w:rPr>
          <w:rFonts w:ascii="Arial Nova Light" w:hAnsi="Arial Nova Light"/>
        </w:rPr>
        <w:t>, Hive</w:t>
      </w:r>
    </w:p>
    <w:p w14:paraId="73AC8F2C" w14:textId="2491E381" w:rsidR="007B415E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 xml:space="preserve">Cloud </w:t>
      </w:r>
      <w:r w:rsidR="00DA2C05">
        <w:rPr>
          <w:rFonts w:ascii="Arial Nova Light" w:hAnsi="Arial Nova Light"/>
          <w:b/>
          <w:bCs/>
        </w:rPr>
        <w:t>Computing</w:t>
      </w:r>
      <w:r w:rsidRPr="00427375">
        <w:rPr>
          <w:rFonts w:ascii="Arial Nova Light" w:hAnsi="Arial Nova Light"/>
          <w:b/>
          <w:bCs/>
        </w:rPr>
        <w:t>:</w:t>
      </w:r>
      <w:r w:rsidRPr="00427375">
        <w:rPr>
          <w:rFonts w:ascii="Arial Nova Light" w:hAnsi="Arial Nova Light"/>
        </w:rPr>
        <w:t xml:space="preserve"> Microsoft Azure, Google Cloud, Amazon Web Services </w:t>
      </w:r>
    </w:p>
    <w:p w14:paraId="778907F4" w14:textId="2615EBE7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</w:rPr>
        <w:t>(AWS)</w:t>
      </w:r>
    </w:p>
    <w:p w14:paraId="264840AF" w14:textId="0B5012D4" w:rsidR="007B415E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Data Analysis Libraries:</w:t>
      </w:r>
      <w:r w:rsidRPr="00427375">
        <w:rPr>
          <w:rFonts w:ascii="Arial Nova Light" w:hAnsi="Arial Nova Light"/>
        </w:rPr>
        <w:t xml:space="preserve"> Pandas, NumPy, Scikit-learn,</w:t>
      </w:r>
      <w:r w:rsidR="007B415E">
        <w:rPr>
          <w:rFonts w:ascii="Arial Nova Light" w:hAnsi="Arial Nova Light"/>
        </w:rPr>
        <w:t xml:space="preserve"> Scipy</w:t>
      </w:r>
    </w:p>
    <w:p w14:paraId="5F0304D7" w14:textId="3BFA8FCC" w:rsidR="00427375" w:rsidRPr="007B415E" w:rsidRDefault="0064329A" w:rsidP="00427375">
      <w:pPr>
        <w:pStyle w:val="Compact"/>
        <w:numPr>
          <w:ilvl w:val="0"/>
          <w:numId w:val="12"/>
        </w:numPr>
        <w:rPr>
          <w:rFonts w:ascii="Arial Nova Light" w:hAnsi="Arial Nova Light"/>
          <w:b/>
          <w:bCs/>
        </w:rPr>
      </w:pPr>
      <w:r w:rsidRPr="007B415E">
        <w:rPr>
          <w:rFonts w:ascii="Arial Nova Light" w:hAnsi="Arial Nova Light"/>
          <w:b/>
          <w:bCs/>
        </w:rPr>
        <w:t>Big Data Tools</w:t>
      </w:r>
      <w:r w:rsidR="007B415E">
        <w:rPr>
          <w:rFonts w:ascii="Arial Nova Light" w:hAnsi="Arial Nova Light"/>
          <w:b/>
          <w:bCs/>
        </w:rPr>
        <w:t xml:space="preserve">: </w:t>
      </w:r>
      <w:r w:rsidR="007B415E" w:rsidRPr="00427375">
        <w:rPr>
          <w:rFonts w:ascii="Arial Nova Light" w:hAnsi="Arial Nova Light"/>
        </w:rPr>
        <w:t>Apache Spark</w:t>
      </w:r>
      <w:r w:rsidR="007B415E">
        <w:rPr>
          <w:rFonts w:ascii="Arial Nova Light" w:hAnsi="Arial Nova Light"/>
        </w:rPr>
        <w:t xml:space="preserve">, </w:t>
      </w:r>
      <w:r w:rsidR="007B415E" w:rsidRPr="00427375">
        <w:rPr>
          <w:rFonts w:ascii="Arial Nova Light" w:hAnsi="Arial Nova Light"/>
        </w:rPr>
        <w:t>Hadoop</w:t>
      </w:r>
      <w:r w:rsidR="007B415E">
        <w:rPr>
          <w:rFonts w:ascii="Arial Nova Light" w:hAnsi="Arial Nova Light"/>
        </w:rPr>
        <w:t>, Cassandra</w:t>
      </w:r>
    </w:p>
    <w:p w14:paraId="11DD86D9" w14:textId="647493E8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Machine Learning Frameworks:</w:t>
      </w:r>
      <w:r w:rsidRPr="00427375">
        <w:rPr>
          <w:rFonts w:ascii="Arial Nova Light" w:hAnsi="Arial Nova Light"/>
        </w:rPr>
        <w:t xml:space="preserve"> Tensor</w:t>
      </w:r>
      <w:r w:rsidR="007B415E">
        <w:rPr>
          <w:rFonts w:ascii="Arial Nova Light" w:hAnsi="Arial Nova Light"/>
        </w:rPr>
        <w:t>f</w:t>
      </w:r>
      <w:r w:rsidRPr="00427375">
        <w:rPr>
          <w:rFonts w:ascii="Arial Nova Light" w:hAnsi="Arial Nova Light"/>
        </w:rPr>
        <w:t>low, PyTorch</w:t>
      </w:r>
      <w:r w:rsidR="007B415E">
        <w:rPr>
          <w:rFonts w:ascii="Arial Nova Light" w:hAnsi="Arial Nova Light"/>
        </w:rPr>
        <w:t>, Keras</w:t>
      </w:r>
    </w:p>
    <w:p w14:paraId="7A8AE508" w14:textId="19E789F1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Data Visualization Tools:</w:t>
      </w:r>
      <w:r w:rsidRPr="00427375">
        <w:rPr>
          <w:rFonts w:ascii="Arial Nova Light" w:hAnsi="Arial Nova Light"/>
        </w:rPr>
        <w:t xml:space="preserve"> Matplotlib, Seaborn, Plotly, Dash</w:t>
      </w:r>
      <w:r w:rsidR="007B415E">
        <w:rPr>
          <w:rFonts w:ascii="Arial Nova Light" w:hAnsi="Arial Nova Light"/>
        </w:rPr>
        <w:t>, Tableau, PowerBI, Excel</w:t>
      </w:r>
    </w:p>
    <w:p w14:paraId="3D815892" w14:textId="67EC92B9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Web Technologies:</w:t>
      </w:r>
      <w:r w:rsidRPr="00427375">
        <w:rPr>
          <w:rFonts w:ascii="Arial Nova Light" w:hAnsi="Arial Nova Light"/>
        </w:rPr>
        <w:t xml:space="preserve"> FastAPI, Streamlit, Gradio, Flask</w:t>
      </w:r>
      <w:r w:rsidR="00684848">
        <w:rPr>
          <w:rFonts w:ascii="Arial Nova Light" w:hAnsi="Arial Nova Light"/>
        </w:rPr>
        <w:t>, Selenium</w:t>
      </w:r>
    </w:p>
    <w:p w14:paraId="262FABD6" w14:textId="1CD54578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Containerization:</w:t>
      </w:r>
      <w:r w:rsidRPr="00427375">
        <w:rPr>
          <w:rFonts w:ascii="Arial Nova Light" w:hAnsi="Arial Nova Light"/>
        </w:rPr>
        <w:t xml:space="preserve"> Docker</w:t>
      </w:r>
      <w:r w:rsidR="00DA2C05">
        <w:rPr>
          <w:rFonts w:ascii="Arial Nova Light" w:hAnsi="Arial Nova Light"/>
        </w:rPr>
        <w:t>. K</w:t>
      </w:r>
      <w:r w:rsidR="00DA2C05" w:rsidRPr="00DA2C05">
        <w:rPr>
          <w:rFonts w:ascii="Arial Nova Light" w:hAnsi="Arial Nova Light"/>
        </w:rPr>
        <w:t>ubernetes</w:t>
      </w:r>
    </w:p>
    <w:p w14:paraId="0DDFFF92" w14:textId="77777777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Machine Learning Techniques:</w:t>
      </w:r>
      <w:r w:rsidRPr="00427375">
        <w:rPr>
          <w:rFonts w:ascii="Arial Nova Light" w:hAnsi="Arial Nova Light"/>
        </w:rPr>
        <w:t xml:space="preserve"> Natural Language Processing, TF-IDF Vectorization, Logistic Regression, Random Forest, Naive Bayes, Gradient Boosting, Neural Networks</w:t>
      </w:r>
    </w:p>
    <w:p w14:paraId="655C3ACF" w14:textId="2834CF53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  <w:b/>
          <w:bCs/>
        </w:rPr>
        <w:t>Other Skills:</w:t>
      </w:r>
      <w:r w:rsidRPr="00427375">
        <w:rPr>
          <w:rFonts w:ascii="Arial Nova Light" w:hAnsi="Arial Nova Light"/>
        </w:rPr>
        <w:t xml:space="preserve"> Statistical Modeling, Predictive Modeling, Data Engineering, Hadoop</w:t>
      </w:r>
      <w:r w:rsidR="0064329A">
        <w:rPr>
          <w:rFonts w:ascii="Arial Nova Light" w:hAnsi="Arial Nova Light"/>
        </w:rPr>
        <w:t xml:space="preserve"> Distributed File System, git, CI/CD, HTML5, CSS</w:t>
      </w:r>
    </w:p>
    <w:p w14:paraId="699946C4" w14:textId="77777777" w:rsidR="00BA0A8B" w:rsidRPr="00427375" w:rsidRDefault="00000000" w:rsidP="00BA0A8B">
      <w:pPr>
        <w:rPr>
          <w:rFonts w:ascii="Arial Nova Light" w:hAnsi="Arial Nova Light"/>
          <w:sz w:val="24"/>
          <w:szCs w:val="24"/>
        </w:rPr>
      </w:pPr>
      <w:r>
        <w:rPr>
          <w:rFonts w:ascii="Arial Nova Light" w:hAnsi="Arial Nova Light"/>
          <w:sz w:val="24"/>
          <w:szCs w:val="24"/>
        </w:rPr>
        <w:pict w14:anchorId="57969F27">
          <v:rect id="_x0000_i1029" style="width:0;height:1.5pt" o:hralign="center" o:hrstd="t" o:hr="t" fillcolor="#a0a0a0" stroked="f"/>
        </w:pict>
      </w:r>
    </w:p>
    <w:p w14:paraId="383CB820" w14:textId="77777777" w:rsidR="00BA0A8B" w:rsidRPr="00864477" w:rsidRDefault="00BA0A8B" w:rsidP="00BA0A8B">
      <w:pPr>
        <w:rPr>
          <w:rFonts w:ascii="Arial Nova Light" w:hAnsi="Arial Nova Light"/>
          <w:b/>
          <w:bCs/>
          <w:sz w:val="28"/>
          <w:szCs w:val="28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t>Certifications</w:t>
      </w:r>
    </w:p>
    <w:p w14:paraId="3ED3917E" w14:textId="77777777" w:rsidR="0043219A" w:rsidRPr="00427375" w:rsidRDefault="0043219A" w:rsidP="00BA0A8B">
      <w:pPr>
        <w:rPr>
          <w:rFonts w:ascii="Arial Nova Light" w:hAnsi="Arial Nova Light"/>
          <w:sz w:val="24"/>
          <w:szCs w:val="24"/>
        </w:rPr>
      </w:pPr>
    </w:p>
    <w:p w14:paraId="0C70852F" w14:textId="77777777" w:rsidR="00BA0A8B" w:rsidRPr="00427375" w:rsidRDefault="00BA0A8B" w:rsidP="00427375">
      <w:pPr>
        <w:numPr>
          <w:ilvl w:val="0"/>
          <w:numId w:val="6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Python for Data Science</w:t>
      </w:r>
      <w:r w:rsidRPr="00427375">
        <w:rPr>
          <w:rFonts w:ascii="Arial Nova Light" w:hAnsi="Arial Nova Light"/>
          <w:sz w:val="24"/>
          <w:szCs w:val="24"/>
        </w:rPr>
        <w:t xml:space="preserve"> - IBM</w:t>
      </w:r>
    </w:p>
    <w:p w14:paraId="53B22295" w14:textId="77777777" w:rsidR="00BA0A8B" w:rsidRPr="00427375" w:rsidRDefault="00BA0A8B" w:rsidP="00427375">
      <w:pPr>
        <w:numPr>
          <w:ilvl w:val="0"/>
          <w:numId w:val="6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lastRenderedPageBreak/>
        <w:t>Introduction to Large Language Models</w:t>
      </w:r>
      <w:r w:rsidRPr="00427375">
        <w:rPr>
          <w:rFonts w:ascii="Arial Nova Light" w:hAnsi="Arial Nova Light"/>
          <w:sz w:val="24"/>
          <w:szCs w:val="24"/>
        </w:rPr>
        <w:t xml:space="preserve"> - Google</w:t>
      </w:r>
    </w:p>
    <w:p w14:paraId="73E5850B" w14:textId="77777777" w:rsidR="00BA0A8B" w:rsidRPr="00427375" w:rsidRDefault="00BA0A8B" w:rsidP="00427375">
      <w:pPr>
        <w:numPr>
          <w:ilvl w:val="0"/>
          <w:numId w:val="6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Introduction to Generative AI</w:t>
      </w:r>
      <w:r w:rsidRPr="00427375">
        <w:rPr>
          <w:rFonts w:ascii="Arial Nova Light" w:hAnsi="Arial Nova Light"/>
          <w:sz w:val="24"/>
          <w:szCs w:val="24"/>
        </w:rPr>
        <w:t xml:space="preserve"> - Google</w:t>
      </w:r>
    </w:p>
    <w:p w14:paraId="472DEBCF" w14:textId="77777777" w:rsidR="00BA0A8B" w:rsidRPr="00427375" w:rsidRDefault="00BA0A8B" w:rsidP="00427375">
      <w:pPr>
        <w:numPr>
          <w:ilvl w:val="0"/>
          <w:numId w:val="6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Google Analytics for Beginners</w:t>
      </w:r>
      <w:r w:rsidRPr="00427375">
        <w:rPr>
          <w:rFonts w:ascii="Arial Nova Light" w:hAnsi="Arial Nova Light"/>
          <w:sz w:val="24"/>
          <w:szCs w:val="24"/>
        </w:rPr>
        <w:t xml:space="preserve"> - Google (Expires Feb 2027)</w:t>
      </w:r>
    </w:p>
    <w:p w14:paraId="47BC44EE" w14:textId="77777777" w:rsidR="00BA0A8B" w:rsidRPr="00427375" w:rsidRDefault="00BA0A8B" w:rsidP="00427375">
      <w:pPr>
        <w:numPr>
          <w:ilvl w:val="0"/>
          <w:numId w:val="6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Python for Data Science</w:t>
      </w:r>
      <w:r w:rsidRPr="00427375">
        <w:rPr>
          <w:rFonts w:ascii="Arial Nova Light" w:hAnsi="Arial Nova Light"/>
          <w:sz w:val="24"/>
          <w:szCs w:val="24"/>
        </w:rPr>
        <w:t xml:space="preserve"> - NPTEL</w:t>
      </w:r>
    </w:p>
    <w:p w14:paraId="1CAD4B69" w14:textId="77777777" w:rsidR="00BA0A8B" w:rsidRPr="00427375" w:rsidRDefault="00BA0A8B" w:rsidP="00427375">
      <w:pPr>
        <w:numPr>
          <w:ilvl w:val="0"/>
          <w:numId w:val="6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Python for Beginners</w:t>
      </w:r>
      <w:r w:rsidRPr="00427375">
        <w:rPr>
          <w:rFonts w:ascii="Arial Nova Light" w:hAnsi="Arial Nova Light"/>
          <w:sz w:val="24"/>
          <w:szCs w:val="24"/>
        </w:rPr>
        <w:t xml:space="preserve"> - Simplilearn</w:t>
      </w:r>
    </w:p>
    <w:p w14:paraId="3F32B2AB" w14:textId="77777777" w:rsidR="00BA0A8B" w:rsidRPr="00427375" w:rsidRDefault="00BA0A8B" w:rsidP="00427375">
      <w:pPr>
        <w:numPr>
          <w:ilvl w:val="0"/>
          <w:numId w:val="6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R Programming Guide for Beginners</w:t>
      </w:r>
      <w:r w:rsidRPr="00427375">
        <w:rPr>
          <w:rFonts w:ascii="Arial Nova Light" w:hAnsi="Arial Nova Light"/>
          <w:sz w:val="24"/>
          <w:szCs w:val="24"/>
        </w:rPr>
        <w:t xml:space="preserve"> - Eduonix</w:t>
      </w:r>
    </w:p>
    <w:p w14:paraId="16FD1474" w14:textId="77777777" w:rsidR="00BA0A8B" w:rsidRPr="00427375" w:rsidRDefault="00BA0A8B" w:rsidP="00BA0A8B">
      <w:pPr>
        <w:numPr>
          <w:ilvl w:val="0"/>
          <w:numId w:val="6"/>
        </w:num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C++ Programming from Scratch to Advance</w:t>
      </w:r>
      <w:r w:rsidRPr="00427375">
        <w:rPr>
          <w:rFonts w:ascii="Arial Nova Light" w:hAnsi="Arial Nova Light"/>
          <w:sz w:val="24"/>
          <w:szCs w:val="24"/>
        </w:rPr>
        <w:t xml:space="preserve"> - Udemy</w:t>
      </w:r>
    </w:p>
    <w:p w14:paraId="060660D0" w14:textId="77777777" w:rsidR="00BA0A8B" w:rsidRPr="00427375" w:rsidRDefault="00000000" w:rsidP="00BA0A8B">
      <w:pPr>
        <w:rPr>
          <w:rFonts w:ascii="Arial Nova Light" w:hAnsi="Arial Nova Light"/>
          <w:sz w:val="24"/>
          <w:szCs w:val="24"/>
        </w:rPr>
      </w:pPr>
      <w:r>
        <w:rPr>
          <w:rFonts w:ascii="Arial Nova Light" w:hAnsi="Arial Nova Light"/>
          <w:sz w:val="24"/>
          <w:szCs w:val="24"/>
        </w:rPr>
        <w:pict w14:anchorId="48647216">
          <v:rect id="_x0000_i1030" style="width:0;height:1.5pt" o:hralign="center" o:hrstd="t" o:hr="t" fillcolor="#a0a0a0" stroked="f"/>
        </w:pict>
      </w:r>
    </w:p>
    <w:p w14:paraId="3DBCC7A8" w14:textId="77777777" w:rsidR="00BA0A8B" w:rsidRPr="00864477" w:rsidRDefault="00BA0A8B" w:rsidP="00BA0A8B">
      <w:pPr>
        <w:rPr>
          <w:rFonts w:ascii="Arial Nova Light" w:hAnsi="Arial Nova Light"/>
          <w:sz w:val="28"/>
          <w:szCs w:val="28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t>Projects</w:t>
      </w:r>
    </w:p>
    <w:p w14:paraId="0E44456F" w14:textId="77777777" w:rsidR="00BA0A8B" w:rsidRPr="00427375" w:rsidRDefault="00BA0A8B" w:rsidP="00BA0A8B">
      <w:p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SMS Spam Detection</w:t>
      </w:r>
    </w:p>
    <w:p w14:paraId="6C287F26" w14:textId="77777777" w:rsidR="00BA0A8B" w:rsidRPr="00427375" w:rsidRDefault="00BA0A8B" w:rsidP="00427375">
      <w:pPr>
        <w:numPr>
          <w:ilvl w:val="0"/>
          <w:numId w:val="7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Developed a spam detection model using Naive Bayes classifiers with TF-IDF Vectorization, achieving a precision of 95%.</w:t>
      </w:r>
    </w:p>
    <w:p w14:paraId="68A2CE1D" w14:textId="77777777" w:rsidR="00BA0A8B" w:rsidRPr="00427375" w:rsidRDefault="00BA0A8B" w:rsidP="00BA0A8B">
      <w:pPr>
        <w:numPr>
          <w:ilvl w:val="0"/>
          <w:numId w:val="7"/>
        </w:num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Implemented a feedback mechanism for retraining the model based on user input, ensuring model accuracy over time.</w:t>
      </w:r>
    </w:p>
    <w:p w14:paraId="48CA0B5F" w14:textId="77777777" w:rsidR="00BA0A8B" w:rsidRPr="00427375" w:rsidRDefault="00BA0A8B" w:rsidP="00BA0A8B">
      <w:p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Credit Card Fraud Detection</w:t>
      </w:r>
    </w:p>
    <w:p w14:paraId="0A231761" w14:textId="77777777" w:rsidR="00BA0A8B" w:rsidRPr="00427375" w:rsidRDefault="00BA0A8B" w:rsidP="00427375">
      <w:pPr>
        <w:numPr>
          <w:ilvl w:val="0"/>
          <w:numId w:val="8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Built a fraud detection system using machine learning algorithms, reducing false positive rates by 15%.</w:t>
      </w:r>
    </w:p>
    <w:p w14:paraId="7F448BDF" w14:textId="77777777" w:rsidR="00BA0A8B" w:rsidRPr="00427375" w:rsidRDefault="00BA0A8B" w:rsidP="00BA0A8B">
      <w:pPr>
        <w:numPr>
          <w:ilvl w:val="0"/>
          <w:numId w:val="8"/>
        </w:num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Conducted exploratory data analysis to identify patterns and features indicative of fraudulent activity.</w:t>
      </w:r>
    </w:p>
    <w:p w14:paraId="03B6ED97" w14:textId="77777777" w:rsidR="00BA0A8B" w:rsidRPr="00427375" w:rsidRDefault="00BA0A8B" w:rsidP="00BA0A8B">
      <w:p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b/>
          <w:bCs/>
          <w:sz w:val="24"/>
          <w:szCs w:val="24"/>
        </w:rPr>
        <w:t>Movie Genre Classification</w:t>
      </w:r>
    </w:p>
    <w:p w14:paraId="1BC56BD6" w14:textId="77777777" w:rsidR="00BA0A8B" w:rsidRPr="00427375" w:rsidRDefault="00BA0A8B" w:rsidP="00427375">
      <w:pPr>
        <w:numPr>
          <w:ilvl w:val="0"/>
          <w:numId w:val="9"/>
        </w:numPr>
        <w:spacing w:before="240"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Created a genre classification model for movies using various machine learning algorithms.</w:t>
      </w:r>
    </w:p>
    <w:p w14:paraId="7FC6AA22" w14:textId="77777777" w:rsidR="00BA0A8B" w:rsidRPr="00427375" w:rsidRDefault="00BA0A8B" w:rsidP="00BA0A8B">
      <w:pPr>
        <w:numPr>
          <w:ilvl w:val="0"/>
          <w:numId w:val="9"/>
        </w:num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Developed a web application with FastAPI and Streamlit to allow users to input movie descriptions and receive genre predictions.</w:t>
      </w:r>
    </w:p>
    <w:p w14:paraId="0379DFCE" w14:textId="77777777" w:rsidR="00BA0A8B" w:rsidRPr="00427375" w:rsidRDefault="00000000" w:rsidP="00BA0A8B">
      <w:pPr>
        <w:rPr>
          <w:rFonts w:ascii="Arial Nova Light" w:hAnsi="Arial Nova Light"/>
          <w:sz w:val="24"/>
          <w:szCs w:val="24"/>
        </w:rPr>
      </w:pPr>
      <w:r>
        <w:rPr>
          <w:rFonts w:ascii="Arial Nova Light" w:hAnsi="Arial Nova Light"/>
          <w:sz w:val="24"/>
          <w:szCs w:val="24"/>
        </w:rPr>
        <w:pict w14:anchorId="50798471">
          <v:rect id="_x0000_i1031" style="width:0;height:1.5pt" o:hralign="center" o:hrstd="t" o:hr="t" fillcolor="#a0a0a0" stroked="f"/>
        </w:pict>
      </w:r>
    </w:p>
    <w:p w14:paraId="758B8247" w14:textId="77777777" w:rsidR="00BA0A8B" w:rsidRPr="00864477" w:rsidRDefault="00BA0A8B" w:rsidP="00BA0A8B">
      <w:pPr>
        <w:rPr>
          <w:rFonts w:ascii="Arial Nova Light" w:hAnsi="Arial Nova Light"/>
          <w:sz w:val="28"/>
          <w:szCs w:val="28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t>Achievements</w:t>
      </w:r>
    </w:p>
    <w:p w14:paraId="0411D096" w14:textId="77777777" w:rsidR="00BA0A8B" w:rsidRPr="00427375" w:rsidRDefault="00BA0A8B" w:rsidP="00427375">
      <w:pPr>
        <w:numPr>
          <w:ilvl w:val="0"/>
          <w:numId w:val="10"/>
        </w:numPr>
        <w:spacing w:after="0"/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Improved fraud detection system accuracy, significantly reducing false positives and negatives.</w:t>
      </w:r>
    </w:p>
    <w:p w14:paraId="3A7BC875" w14:textId="77777777" w:rsidR="00BA0A8B" w:rsidRPr="00427375" w:rsidRDefault="00BA0A8B" w:rsidP="00BA0A8B">
      <w:pPr>
        <w:numPr>
          <w:ilvl w:val="0"/>
          <w:numId w:val="10"/>
        </w:num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Successfully deployed machine learning models into production environments, enhancing business processes.</w:t>
      </w:r>
    </w:p>
    <w:p w14:paraId="7BFDF4A6" w14:textId="238575BE" w:rsidR="0043219A" w:rsidRPr="00427375" w:rsidRDefault="00000000" w:rsidP="00BA0A8B">
      <w:pPr>
        <w:rPr>
          <w:rFonts w:ascii="Arial Nova Light" w:hAnsi="Arial Nova Light"/>
          <w:sz w:val="24"/>
          <w:szCs w:val="24"/>
        </w:rPr>
      </w:pPr>
      <w:r>
        <w:rPr>
          <w:rFonts w:ascii="Arial Nova Light" w:hAnsi="Arial Nova Light"/>
          <w:sz w:val="24"/>
          <w:szCs w:val="24"/>
        </w:rPr>
        <w:pict w14:anchorId="60DAC3B5">
          <v:rect id="_x0000_i1032" style="width:0;height:1.5pt" o:hralign="center" o:bullet="t" o:hrstd="t" o:hr="t" fillcolor="#a0a0a0" stroked="f"/>
        </w:pict>
      </w:r>
    </w:p>
    <w:p w14:paraId="59D1AF67" w14:textId="77777777" w:rsidR="00427375" w:rsidRPr="00864477" w:rsidRDefault="00427375" w:rsidP="00427375">
      <w:pPr>
        <w:pStyle w:val="FirstParagraph"/>
        <w:rPr>
          <w:rFonts w:ascii="Arial Nova Light" w:hAnsi="Arial Nova Light"/>
          <w:sz w:val="28"/>
          <w:szCs w:val="28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t>Extracurricular Activities</w:t>
      </w:r>
    </w:p>
    <w:p w14:paraId="5C42DC7B" w14:textId="77777777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</w:rPr>
        <w:t>Participated in university hackathons and coding competitions, showcasing innovative solutions to real-world problems.</w:t>
      </w:r>
    </w:p>
    <w:p w14:paraId="0C114144" w14:textId="77777777" w:rsidR="00427375" w:rsidRPr="00427375" w:rsidRDefault="00427375" w:rsidP="00427375">
      <w:pPr>
        <w:pStyle w:val="Compact"/>
        <w:numPr>
          <w:ilvl w:val="0"/>
          <w:numId w:val="12"/>
        </w:numPr>
        <w:rPr>
          <w:rFonts w:ascii="Arial Nova Light" w:hAnsi="Arial Nova Light"/>
        </w:rPr>
      </w:pPr>
      <w:r w:rsidRPr="00427375">
        <w:rPr>
          <w:rFonts w:ascii="Arial Nova Light" w:hAnsi="Arial Nova Light"/>
        </w:rPr>
        <w:t>Member of the university’s Computer Science Club, actively involved in organizing workshops and seminars on emerging technologies.</w:t>
      </w:r>
    </w:p>
    <w:p w14:paraId="01233C3B" w14:textId="0D01745F" w:rsidR="00427375" w:rsidRPr="00427375" w:rsidRDefault="00000000" w:rsidP="00427375">
      <w:pPr>
        <w:rPr>
          <w:rFonts w:ascii="Arial Nova Light" w:hAnsi="Arial Nova Light"/>
          <w:b/>
          <w:bCs/>
          <w:sz w:val="24"/>
          <w:szCs w:val="24"/>
        </w:rPr>
      </w:pPr>
      <w:r>
        <w:rPr>
          <w:rFonts w:ascii="Arial Nova Light" w:hAnsi="Arial Nova Light"/>
        </w:rPr>
        <w:lastRenderedPageBreak/>
        <w:pict w14:anchorId="44A71B5E">
          <v:rect id="_x0000_i1033" style="width:0;height:1.5pt" o:hralign="center" o:hrstd="t" o:hr="t"/>
        </w:pict>
      </w:r>
    </w:p>
    <w:p w14:paraId="3DE7994D" w14:textId="77777777" w:rsidR="00864477" w:rsidRDefault="00864477" w:rsidP="00BA0A8B">
      <w:pPr>
        <w:rPr>
          <w:rFonts w:ascii="Arial Nova Light" w:hAnsi="Arial Nova Light"/>
          <w:b/>
          <w:bCs/>
          <w:sz w:val="28"/>
          <w:szCs w:val="28"/>
        </w:rPr>
      </w:pPr>
    </w:p>
    <w:p w14:paraId="7A43C5A0" w14:textId="49438239" w:rsidR="0043219A" w:rsidRPr="00864477" w:rsidRDefault="0043219A" w:rsidP="00BA0A8B">
      <w:pPr>
        <w:rPr>
          <w:rFonts w:ascii="Arial Nova Light" w:hAnsi="Arial Nova Light"/>
          <w:b/>
          <w:bCs/>
          <w:sz w:val="28"/>
          <w:szCs w:val="28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t>Letter of Recommendation</w:t>
      </w:r>
    </w:p>
    <w:p w14:paraId="6153B1E7" w14:textId="78F0FB95" w:rsidR="0043219A" w:rsidRPr="00427375" w:rsidRDefault="0043219A" w:rsidP="00BA0A8B">
      <w:pPr>
        <w:rPr>
          <w:rFonts w:ascii="Arial Nova Light" w:hAnsi="Arial Nova Light"/>
          <w:sz w:val="24"/>
          <w:szCs w:val="24"/>
        </w:rPr>
      </w:pPr>
      <w:r w:rsidRPr="00427375">
        <w:rPr>
          <w:rFonts w:ascii="Arial Nova Light" w:hAnsi="Arial Nova Light"/>
          <w:sz w:val="24"/>
          <w:szCs w:val="24"/>
        </w:rPr>
        <w:t>A detailed letter of recommendation from Codclause Inc. is available upon request, highlighting my technical skills, project contributions, and team collaboration.</w:t>
      </w:r>
    </w:p>
    <w:p w14:paraId="61090205" w14:textId="4AB7AA6A" w:rsidR="0043219A" w:rsidRPr="00427375" w:rsidRDefault="00000000" w:rsidP="00BA0A8B">
      <w:pPr>
        <w:rPr>
          <w:rFonts w:ascii="Arial Nova Light" w:hAnsi="Arial Nova Light"/>
          <w:sz w:val="24"/>
          <w:szCs w:val="24"/>
        </w:rPr>
      </w:pPr>
      <w:r>
        <w:rPr>
          <w:rFonts w:ascii="Arial Nova Light" w:hAnsi="Arial Nova Light"/>
          <w:sz w:val="24"/>
          <w:szCs w:val="24"/>
        </w:rPr>
        <w:pict w14:anchorId="319F6377">
          <v:rect id="_x0000_i1034" style="width:0;height:1.5pt" o:hralign="center" o:hrstd="t" o:hr="t" fillcolor="#a0a0a0" stroked="f"/>
        </w:pict>
      </w:r>
    </w:p>
    <w:p w14:paraId="1F202242" w14:textId="0308CCD0" w:rsidR="00427375" w:rsidRPr="00864477" w:rsidRDefault="00427375" w:rsidP="00427375">
      <w:pPr>
        <w:pStyle w:val="FirstParagraph"/>
        <w:rPr>
          <w:rFonts w:ascii="Arial Nova Light" w:hAnsi="Arial Nova Light"/>
          <w:sz w:val="28"/>
          <w:szCs w:val="28"/>
        </w:rPr>
      </w:pPr>
      <w:r w:rsidRPr="00864477">
        <w:rPr>
          <w:rFonts w:ascii="Arial Nova Light" w:hAnsi="Arial Nova Light"/>
          <w:b/>
          <w:bCs/>
          <w:sz w:val="28"/>
          <w:szCs w:val="28"/>
        </w:rPr>
        <w:t>Professional Summary</w:t>
      </w:r>
    </w:p>
    <w:p w14:paraId="43BEF5D3" w14:textId="44A42D23" w:rsidR="00BA0A8B" w:rsidRPr="00427375" w:rsidRDefault="00A0447F" w:rsidP="00BA0A8B">
      <w:pPr>
        <w:rPr>
          <w:rFonts w:ascii="Arial Nova Light" w:hAnsi="Arial Nova Light"/>
          <w:sz w:val="24"/>
          <w:szCs w:val="24"/>
        </w:rPr>
      </w:pPr>
      <w:r>
        <w:rPr>
          <w:rFonts w:ascii="Arial Nova Light" w:hAnsi="Arial Nova Light"/>
          <w:sz w:val="24"/>
          <w:szCs w:val="24"/>
        </w:rPr>
        <w:t>D</w:t>
      </w:r>
      <w:r w:rsidRPr="00A0447F">
        <w:rPr>
          <w:rFonts w:ascii="Arial Nova Light" w:hAnsi="Arial Nova Light"/>
          <w:sz w:val="24"/>
          <w:szCs w:val="24"/>
        </w:rPr>
        <w:t>edicated and analytical data analyst with practical experience in data analysis and machine learning. Skilled in Python programming, data visualization,</w:t>
      </w:r>
      <w:r>
        <w:rPr>
          <w:rFonts w:ascii="Arial Nova Light" w:hAnsi="Arial Nova Light"/>
          <w:sz w:val="24"/>
          <w:szCs w:val="24"/>
        </w:rPr>
        <w:t>Data Analytics</w:t>
      </w:r>
      <w:r w:rsidRPr="00A0447F">
        <w:rPr>
          <w:rFonts w:ascii="Arial Nova Light" w:hAnsi="Arial Nova Light"/>
          <w:sz w:val="24"/>
          <w:szCs w:val="24"/>
        </w:rPr>
        <w:t xml:space="preserve"> and software development. Passionate about extracting meaningful insights from data and contributing to impactful projects.</w:t>
      </w:r>
      <w:r w:rsidR="00000000">
        <w:rPr>
          <w:rFonts w:ascii="Arial Nova Light" w:hAnsi="Arial Nova Light"/>
          <w:sz w:val="24"/>
          <w:szCs w:val="24"/>
        </w:rPr>
        <w:pict w14:anchorId="4392DCBB">
          <v:rect id="_x0000_i1035" style="width:0;height:1.5pt" o:hralign="center" o:hrstd="t" o:hr="t" fillcolor="#a0a0a0" stroked="f"/>
        </w:pict>
      </w:r>
    </w:p>
    <w:p w14:paraId="2282444C" w14:textId="77777777" w:rsidR="00295A53" w:rsidRPr="00427375" w:rsidRDefault="00295A53">
      <w:pPr>
        <w:rPr>
          <w:rFonts w:ascii="Arial Nova Light" w:hAnsi="Arial Nova Light"/>
          <w:sz w:val="24"/>
          <w:szCs w:val="24"/>
        </w:rPr>
      </w:pPr>
    </w:p>
    <w:sectPr w:rsidR="00295A53" w:rsidRPr="004273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D4C2B9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5A11E78"/>
    <w:multiLevelType w:val="multilevel"/>
    <w:tmpl w:val="30D83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DB3187"/>
    <w:multiLevelType w:val="multilevel"/>
    <w:tmpl w:val="66E83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281A29"/>
    <w:multiLevelType w:val="multilevel"/>
    <w:tmpl w:val="89AC2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1E688E"/>
    <w:multiLevelType w:val="multilevel"/>
    <w:tmpl w:val="DA9AD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160ED9"/>
    <w:multiLevelType w:val="multilevel"/>
    <w:tmpl w:val="7B026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B86785"/>
    <w:multiLevelType w:val="multilevel"/>
    <w:tmpl w:val="3EFA8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69D0D36"/>
    <w:multiLevelType w:val="multilevel"/>
    <w:tmpl w:val="12ACB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C4223A"/>
    <w:multiLevelType w:val="multilevel"/>
    <w:tmpl w:val="8E968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79490B"/>
    <w:multiLevelType w:val="multilevel"/>
    <w:tmpl w:val="C2D88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7D3638D"/>
    <w:multiLevelType w:val="multilevel"/>
    <w:tmpl w:val="EECCB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CE655BB"/>
    <w:multiLevelType w:val="multilevel"/>
    <w:tmpl w:val="563CB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3375572">
    <w:abstractNumId w:val="11"/>
  </w:num>
  <w:num w:numId="2" w16cid:durableId="759251584">
    <w:abstractNumId w:val="1"/>
  </w:num>
  <w:num w:numId="3" w16cid:durableId="1127892175">
    <w:abstractNumId w:val="8"/>
  </w:num>
  <w:num w:numId="4" w16cid:durableId="1844272008">
    <w:abstractNumId w:val="3"/>
  </w:num>
  <w:num w:numId="5" w16cid:durableId="770054713">
    <w:abstractNumId w:val="4"/>
  </w:num>
  <w:num w:numId="6" w16cid:durableId="2071074439">
    <w:abstractNumId w:val="5"/>
  </w:num>
  <w:num w:numId="7" w16cid:durableId="1029838664">
    <w:abstractNumId w:val="9"/>
  </w:num>
  <w:num w:numId="8" w16cid:durableId="1710377034">
    <w:abstractNumId w:val="7"/>
  </w:num>
  <w:num w:numId="9" w16cid:durableId="2069526301">
    <w:abstractNumId w:val="2"/>
  </w:num>
  <w:num w:numId="10" w16cid:durableId="1091467143">
    <w:abstractNumId w:val="10"/>
  </w:num>
  <w:num w:numId="11" w16cid:durableId="1528180482">
    <w:abstractNumId w:val="6"/>
  </w:num>
  <w:num w:numId="12" w16cid:durableId="898982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07C4"/>
    <w:rsid w:val="000C26E2"/>
    <w:rsid w:val="000E417F"/>
    <w:rsid w:val="001C3892"/>
    <w:rsid w:val="001D15CC"/>
    <w:rsid w:val="00295A53"/>
    <w:rsid w:val="003E239B"/>
    <w:rsid w:val="00427375"/>
    <w:rsid w:val="0043219A"/>
    <w:rsid w:val="005B2934"/>
    <w:rsid w:val="005E408A"/>
    <w:rsid w:val="00634344"/>
    <w:rsid w:val="0064329A"/>
    <w:rsid w:val="00684848"/>
    <w:rsid w:val="007B415E"/>
    <w:rsid w:val="008107C4"/>
    <w:rsid w:val="00854140"/>
    <w:rsid w:val="00854357"/>
    <w:rsid w:val="00864477"/>
    <w:rsid w:val="0086496B"/>
    <w:rsid w:val="00A0447F"/>
    <w:rsid w:val="00A67D79"/>
    <w:rsid w:val="00BA0A8B"/>
    <w:rsid w:val="00BC0A8F"/>
    <w:rsid w:val="00C50F3E"/>
    <w:rsid w:val="00D6691E"/>
    <w:rsid w:val="00DA2C05"/>
    <w:rsid w:val="00DD0B9B"/>
    <w:rsid w:val="00F63310"/>
    <w:rsid w:val="00F937E0"/>
    <w:rsid w:val="00FE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17F9B"/>
  <w15:chartTrackingRefBased/>
  <w15:docId w15:val="{3EAD4E64-E368-4BE5-8433-CB7E1734A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07C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07C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07C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07C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07C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07C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07C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07C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07C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07C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07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07C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07C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07C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07C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07C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07C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07C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107C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07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07C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107C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107C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107C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107C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107C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07C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07C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107C4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A0A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A8B"/>
    <w:rPr>
      <w:color w:val="605E5C"/>
      <w:shd w:val="clear" w:color="auto" w:fill="E1DFDD"/>
    </w:rPr>
  </w:style>
  <w:style w:type="paragraph" w:customStyle="1" w:styleId="Compact">
    <w:name w:val="Compact"/>
    <w:basedOn w:val="BodyText"/>
    <w:qFormat/>
    <w:rsid w:val="00427375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273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7375"/>
  </w:style>
  <w:style w:type="paragraph" w:customStyle="1" w:styleId="FirstParagraph">
    <w:name w:val="First Paragraph"/>
    <w:basedOn w:val="BodyText"/>
    <w:next w:val="BodyText"/>
    <w:qFormat/>
    <w:rsid w:val="00427375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17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4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1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7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nkedin.com/in/sibikrish3000" TargetMode="External"/><Relationship Id="rId5" Type="http://schemas.openxmlformats.org/officeDocument/2006/relationships/hyperlink" Target="mailto:sibikrish300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1</Pages>
  <Words>799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bikrish</dc:creator>
  <cp:keywords/>
  <dc:description/>
  <cp:lastModifiedBy>sibikrish</cp:lastModifiedBy>
  <cp:revision>14</cp:revision>
  <cp:lastPrinted>2024-11-12T20:17:00Z</cp:lastPrinted>
  <dcterms:created xsi:type="dcterms:W3CDTF">2024-07-28T12:56:00Z</dcterms:created>
  <dcterms:modified xsi:type="dcterms:W3CDTF">2024-11-12T20:18:00Z</dcterms:modified>
</cp:coreProperties>
</file>